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For the Position of Acting Intern at Teatre Lliure, Barcelon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I am writing with profound enthusiasm to submit my application for the Acting Internship position at Teatre Lliure in Spain Barcelona, as advertised on your esteemed institution’s website. As a dedicated and technically skilled Actor with a deep passion for immersive theatre, I have long admired Teatre Lliure’s revolutionary contributions to contemporary Spanish and Catalan theatrical landscape. This opportunity represents not merely an internship, but a transformative step toward my professional evolution within the vibrant cultural ecosystem of Spain Barcelona—a city where artistic innovation breathes through every cobblestone street and historic theatre.</w:t>
      </w:r>
    </w:p>
    <w:p>
      <w:pPr>
        <w:pStyle w:val="BodyText"/>
      </w:pPr>
      <w:r>
        <w:t xml:space="preserve">My journey as an Actor began at the Royal Academy of Dramatic Art (RADA) in London, where I earned my Bachelor’s in Performance Arts with honors. However, it was my three-month immersion in Barcelona’s independent theatre scene during a study-abroad program that ignited my unwavering commitment to working within Spain Barcelona’s unique artistic milieu. While performing in student productions at the Teatre Nacional de Catalunya (TNC), I witnessed firsthand how Catalan identity, social discourse, and avant-garde staging converge to create theatre that resonates globally. This experience crystallized my desire to formally train under industry pioneers like those at Teatre Lliure, whose work in political theatre and community engagement has redefined modern Spanish performance art.</w:t>
      </w:r>
    </w:p>
    <w:p>
      <w:pPr>
        <w:pStyle w:val="BodyText"/>
      </w:pPr>
      <w:r>
        <w:t xml:space="preserve">What distinguishes Spain Barcelona as the ideal environment for my development as an Actor is its unparalleled fusion of historical depth and contemporary audacity. Unlike more traditional European theatre hubs, Barcelona’s artistic identity thrives on cross-cultural dialogue—where Catalan, Spanish, and international influences collide to birth fresh narratives. My academic research focused specifically on this phenomenon: I analyzed how Teatre Lliure’s adaptation of Bertolt Brecht in *The Good Person of Szechwan* (2022) utilized Barcelona’s socio-political climate to explore universal themes of migration and ethics. This project required extensive collaboration with local Catalan-speaking actors, deepening my respect for the linguistic and cultural nuances essential to authentic Spanish theatre work. I now possess conversational Spanish proficiency (DELE B1 level), with ongoing private tutoring to advance toward fluency—a skill I recognize as non-negotiable for any Actor seeking meaningful contribution in Spain Barcelona.</w:t>
      </w:r>
    </w:p>
    <w:p>
      <w:pPr>
        <w:pStyle w:val="BodyText"/>
      </w:pPr>
      <w:r>
        <w:t xml:space="preserve">My practical experience aligns precisely with the demands of your internship program. As a featured performer in *La Casa de las Flores* (2023), a socially conscious production by La Llum Teatre, I embodied a complex character navigating Barcelona’s housing crisis—a role demanding physical theatre techniques, improvisational agility, and emotional authenticity. I worked under the mentorship of award-winning director Anna Serra, who praised my "ability to embody community voice through precise movement." Additionally, I served as an assistant director for *Barceloneta: The Sea We Live In*, a documentary-style play exploring coastal ecology in the city’s port district—directly mirroring Teatre Lliure’s commitment to site-specific storytelling. These experiences honed my skills in ensemble building, script analysis within cultural context, and navigating production logistics—a foundation I am eager to expand through your structured internship.</w:t>
      </w:r>
    </w:p>
    <w:p>
      <w:pPr>
        <w:pStyle w:val="BodyText"/>
      </w:pPr>
      <w:r>
        <w:t xml:space="preserve">Why Teatre Lliure? The institution embodies the exact ethos I seek: theatre as an instrument for social change rooted in Barcelona’s living culture. Your recent production *Migrants*, which premiered at the Barcelona International Theatre Festival, exemplifies how you weave local narratives into global conversations—a philosophy that echoes my own artistic manifesto. As an Actor, I believe our work must serve the community while pushing creative boundaries; Teatre Lliure’s residency programs for underrepresented voices demonstrate this principle in action. I am particularly inspired by your collaboration with the Fundació Joan Miró to integrate visual art into performance—a synergy I aspire to contribute to during my internship through my background in multimedia design (certified via Coursera’s *Digital Storytelling* specialization).</w:t>
      </w:r>
    </w:p>
    <w:p>
      <w:pPr>
        <w:pStyle w:val="BodyText"/>
      </w:pPr>
      <w:r>
        <w:t xml:space="preserve">My proposed contribution extends beyond technical skills. As an Actor committed to cultural humility, I will actively engage with Barcelona’s artistic community—attending workshops at La Escuela Superior de Teatro de Catalunya, volunteering at neighborhood theatre collectives like Els Joglars, and participating in the *Taller d’Actors* workshop series. I have already connected with local dramaturg Maria Sánchez (Teatre Lliure’s associate) to discuss potential script development projects aligned with your 2025 season themes. This proactive approach ensures I will not merely absorb training but actively enrich the company’s creative pipeline from day one.</w:t>
      </w:r>
    </w:p>
    <w:p>
      <w:pPr>
        <w:pStyle w:val="BodyText"/>
      </w:pPr>
      <w:r>
        <w:t xml:space="preserve">I understand that the role of an Actor intern in Spain Barcelona demands resilience, adaptability, and deep cultural respect—qualities forged during my year as a volunteer assistant at Casa de Cultura Poblenou. There, I facilitated theatre workshops for immigrant youth using physical storytelling to navigate identity conflicts—a project requiring emotional intelligence and linguistic flexibility I now apply daily in my Spanish language practice. This experience taught me that authenticity in acting stems from genuine connection; it’s why I’ve dedicated myself to learning Catalan proverbs, studying Barcelona’s street art murals as narrative tools, and dining at family-run *bodegas* to absorb local rhythms.</w:t>
      </w:r>
    </w:p>
    <w:p>
      <w:pPr>
        <w:pStyle w:val="BodyText"/>
      </w:pPr>
      <w:r>
        <w:t xml:space="preserve">Spain Barcelona is not merely a location for my internship—it is the very heart of my artistic awakening. The city’s energy infuses every rehearsal room with possibility: the scent of orange blossoms from Plaça Reial drifting into theatre studios, the debate over *tapas* that sparks script revisions, and the shared passion that turns strangers into collaborators by midnight. I am prepared to immerse myself fully in this world—not as an observer, but as a committed Actor ready to learn, contribute, and grow within your visionary framework. My portfolio includes video reels of Barcelona-based performances (available upon request), references from directors in Spain’s independent scene, and a detailed proposal outlining how I will support your 2025 *Barcelona Stories* initiative.</w:t>
      </w:r>
    </w:p>
    <w:p>
      <w:pPr>
        <w:pStyle w:val="BodyText"/>
      </w:pPr>
      <w:r>
        <w:t xml:space="preserve">Thank you for considering my application as an Actor eager to become part of Teatre Lliure’s legacy. I am confident that my technical foundation, cultural curiosity, and unwavering dedication to Barcelona’s artistic spirit position me to excel in this internship and contribute meaningfully to your work. I welcome the opportunity to discuss how my skills align with your 2025 vision during an interview at your convenience.</w:t>
      </w:r>
    </w:p>
    <w:p>
      <w:pPr>
        <w:pStyle w:val="BodyText"/>
      </w:pPr>
      <w:r>
        <w:t xml:space="preserve">Sincerely,</w:t>
      </w:r>
    </w:p>
    <w:p>
      <w:pPr>
        <w:pStyle w:val="BodyText"/>
      </w:pPr>
      <w:r>
        <w:t xml:space="preserve">Elena Moreau</w:t>
      </w:r>
    </w:p>
    <w:p>
      <w:pPr>
        <w:pStyle w:val="BodyText"/>
      </w:pPr>
      <w:r>
        <w:t xml:space="preserve">Actor &amp; Theatre Studies Graduate, RADA (London)</w:t>
      </w:r>
    </w:p>
    <w:p>
      <w:pPr>
        <w:pStyle w:val="BodyText"/>
      </w:pPr>
      <w:r>
        <w:t xml:space="preserve">Word Count: 872</w:t>
      </w:r>
    </w:p>
    <w:p>
      <w:pPr>
        <w:pStyle w:val="BodyText"/>
      </w:pPr>
      <w:r>
        <w:t xml:space="preserve">Attachments: Portfolio, Spanish Language Certification,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Barcelona</dc:title>
  <dc:creator/>
  <dc:language>en</dc:language>
  <cp:keywords/>
  <dcterms:created xsi:type="dcterms:W3CDTF">2026-07-15T01:27:41Z</dcterms:created>
  <dcterms:modified xsi:type="dcterms:W3CDTF">2026-07-15T01:27:41Z</dcterms:modified>
</cp:coreProperties>
</file>

<file path=docProps/custom.xml><?xml version="1.0" encoding="utf-8"?>
<Properties xmlns="http://schemas.openxmlformats.org/officeDocument/2006/custom-properties" xmlns:vt="http://schemas.openxmlformats.org/officeDocument/2006/docPropsVTypes"/>
</file>